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bb56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26fe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598d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